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03D17" w:rsidRPr="00FE5BDD" w:rsidRDefault="00303D17" w:rsidP="00FE5BDD">
      <w:pPr>
        <w:jc w:val="center"/>
        <w:rPr>
          <w:rFonts w:ascii="Arial Black" w:hAnsi="Arial Black"/>
          <w:sz w:val="36"/>
          <w:szCs w:val="36"/>
        </w:rPr>
      </w:pPr>
      <w:bookmarkStart w:id="0" w:name="_GoBack"/>
      <w:bookmarkEnd w:id="0"/>
    </w:p>
    <w:p w:rsidR="003E68A6" w:rsidRDefault="00FE5BDD" w:rsidP="00FE5BDD">
      <w:pPr>
        <w:jc w:val="center"/>
      </w:pPr>
      <w:r w:rsidRPr="00FE5BDD">
        <w:rPr>
          <w:rFonts w:ascii="Arial Black" w:hAnsi="Arial Black"/>
          <w:sz w:val="36"/>
          <w:szCs w:val="36"/>
        </w:rPr>
        <w:t xml:space="preserve">Connections for Families Goals/Discussions for SFY 17-18 </w:t>
      </w:r>
      <w:r w:rsidR="00303D17" w:rsidRPr="00303D17">
        <w:rPr>
          <w:noProof/>
        </w:rPr>
        <mc:AlternateContent>
          <mc:Choice Requires="wps">
            <w:drawing>
              <wp:anchor distT="45720" distB="45720" distL="114300" distR="114300" simplePos="0" relativeHeight="251730944" behindDoc="0" locked="0" layoutInCell="1" allowOverlap="1" wp14:anchorId="2FFBCD17" wp14:editId="69F7C5DE">
                <wp:simplePos x="0" y="0"/>
                <wp:positionH relativeFrom="column">
                  <wp:posOffset>466090</wp:posOffset>
                </wp:positionH>
                <wp:positionV relativeFrom="paragraph">
                  <wp:posOffset>798195</wp:posOffset>
                </wp:positionV>
                <wp:extent cx="2047875" cy="2428875"/>
                <wp:effectExtent l="0" t="0" r="28575" b="28575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2428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03D17" w:rsidRPr="005F7A0D" w:rsidRDefault="00303D17" w:rsidP="005F7A0D">
                            <w:pPr>
                              <w:jc w:val="center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 Black" w:hAnsi="Arial Black"/>
                                <w:sz w:val="28"/>
                                <w:szCs w:val="28"/>
                              </w:rPr>
                              <w:t>July</w:t>
                            </w:r>
                          </w:p>
                          <w:p w:rsidR="00200E34" w:rsidRDefault="00303D17" w:rsidP="00303D1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Presenter</w:t>
                            </w:r>
                            <w:r w:rsidR="00200E34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Topic:    </w:t>
                            </w:r>
                          </w:p>
                          <w:p w:rsidR="00303D17" w:rsidRPr="00A04740" w:rsidRDefault="00200E34" w:rsidP="005F7A0D">
                            <w:pPr>
                              <w:pStyle w:val="ListParagraph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TB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FBCD1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.7pt;margin-top:62.85pt;width:161.25pt;height:191.25pt;z-index:251730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">
                <v:textbox>
                  <w:txbxContent>
                    <w:p w:rsidR="00303D17" w:rsidRPr="005F7A0D" w:rsidRDefault="00303D17" w:rsidP="005F7A0D">
                      <w:pPr>
                        <w:jc w:val="center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 Black" w:hAnsi="Arial Black"/>
                          <w:sz w:val="28"/>
                          <w:szCs w:val="28"/>
                        </w:rPr>
                        <w:t>July</w:t>
                      </w:r>
                    </w:p>
                    <w:p w:rsidR="00200E34" w:rsidRDefault="00303D17" w:rsidP="00303D17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Presenter</w:t>
                      </w:r>
                      <w:r w:rsidR="00200E34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Topic:    </w:t>
                      </w:r>
                    </w:p>
                    <w:p w:rsidR="00303D17" w:rsidRPr="00A04740" w:rsidRDefault="00200E34" w:rsidP="005F7A0D">
                      <w:pPr>
                        <w:pStyle w:val="ListParagraph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TB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03D17"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616EBFAC" wp14:editId="70BC0425">
                <wp:simplePos x="0" y="0"/>
                <wp:positionH relativeFrom="column">
                  <wp:posOffset>285115</wp:posOffset>
                </wp:positionH>
                <wp:positionV relativeFrom="paragraph">
                  <wp:posOffset>455295</wp:posOffset>
                </wp:positionV>
                <wp:extent cx="2419350" cy="3086100"/>
                <wp:effectExtent l="0" t="0" r="19050" b="19050"/>
                <wp:wrapNone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0" cy="3086100"/>
                        </a:xfrm>
                        <a:prstGeom prst="roundRect">
                          <a:avLst/>
                        </a:prstGeom>
                        <a:solidFill>
                          <a:srgbClr val="70AD47">
                            <a:lumMod val="40000"/>
                            <a:lumOff val="60000"/>
                          </a:srgbClr>
                        </a:solidFill>
                        <a:ln w="12700" cap="flat" cmpd="sng" algn="ctr">
                          <a:solidFill>
                            <a:srgbClr val="70AD47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560702B" id="Rectangle: Rounded Corners 1" o:spid="_x0000_s1026" style="position:absolute;margin-left:22.45pt;margin-top:35.85pt;width:190.5pt;height:243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" fillcolor="#c5e0b4" strokecolor="#507e32" strokeweight="1pt">
                <v:stroke joinstyle="miter"/>
              </v:roundrect>
            </w:pict>
          </mc:Fallback>
        </mc:AlternateContent>
      </w:r>
      <w:r w:rsidR="00303D17" w:rsidRPr="00303D17">
        <w:rPr>
          <w:noProof/>
        </w:rPr>
        <mc:AlternateContent>
          <mc:Choice Requires="wps">
            <w:drawing>
              <wp:anchor distT="45720" distB="45720" distL="114300" distR="114300" simplePos="0" relativeHeight="251731968" behindDoc="0" locked="0" layoutInCell="1" allowOverlap="1" wp14:anchorId="321CADBE" wp14:editId="11421A68">
                <wp:simplePos x="0" y="0"/>
                <wp:positionH relativeFrom="column">
                  <wp:posOffset>3342640</wp:posOffset>
                </wp:positionH>
                <wp:positionV relativeFrom="paragraph">
                  <wp:posOffset>845820</wp:posOffset>
                </wp:positionV>
                <wp:extent cx="2047875" cy="2428875"/>
                <wp:effectExtent l="0" t="0" r="28575" b="28575"/>
                <wp:wrapSquare wrapText="bothSides"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2428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03D17" w:rsidRPr="00303D17" w:rsidRDefault="00303D17" w:rsidP="00303D17">
                            <w:pPr>
                              <w:jc w:val="center"/>
                              <w:rPr>
                                <w:rFonts w:ascii="Arial Black" w:hAnsi="Arial Black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 Black" w:hAnsi="Arial Black"/>
                                <w:sz w:val="28"/>
                                <w:szCs w:val="28"/>
                              </w:rPr>
                              <w:t>August</w:t>
                            </w:r>
                          </w:p>
                          <w:p w:rsidR="00200E34" w:rsidRDefault="00200E34" w:rsidP="00200E3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Presenter Topic:    </w:t>
                            </w:r>
                          </w:p>
                          <w:p w:rsidR="00200E34" w:rsidRPr="00A04740" w:rsidRDefault="00200E34" w:rsidP="00200E34">
                            <w:pPr>
                              <w:pStyle w:val="ListParagraph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TBD</w:t>
                            </w:r>
                          </w:p>
                          <w:p w:rsidR="00303D17" w:rsidRPr="00A04740" w:rsidRDefault="00303D17" w:rsidP="005F7A0D">
                            <w:pPr>
                              <w:pStyle w:val="ListParagraph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1CADBE" id="_x0000_s1027" type="#_x0000_t202" style="position:absolute;left:0;text-align:left;margin-left:263.2pt;margin-top:66.6pt;width:161.25pt;height:191.25pt;z-index:2517319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">
                <v:textbox>
                  <w:txbxContent>
                    <w:p w:rsidR="00303D17" w:rsidRPr="00303D17" w:rsidRDefault="00303D17" w:rsidP="00303D17">
                      <w:pPr>
                        <w:jc w:val="center"/>
                        <w:rPr>
                          <w:rFonts w:ascii="Arial Black" w:hAnsi="Arial Black"/>
                          <w:sz w:val="28"/>
                          <w:szCs w:val="28"/>
                        </w:rPr>
                      </w:pPr>
                      <w:r>
                        <w:rPr>
                          <w:rFonts w:ascii="Arial Black" w:hAnsi="Arial Black"/>
                          <w:sz w:val="28"/>
                          <w:szCs w:val="28"/>
                        </w:rPr>
                        <w:t>August</w:t>
                      </w:r>
                    </w:p>
                    <w:p w:rsidR="00200E34" w:rsidRDefault="00200E34" w:rsidP="00200E3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Presenter Topic:    </w:t>
                      </w:r>
                    </w:p>
                    <w:p w:rsidR="00200E34" w:rsidRPr="00A04740" w:rsidRDefault="00200E34" w:rsidP="00200E34">
                      <w:pPr>
                        <w:pStyle w:val="ListParagraph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TBD</w:t>
                      </w:r>
                    </w:p>
                    <w:p w:rsidR="00303D17" w:rsidRPr="00A04740" w:rsidRDefault="00303D17" w:rsidP="005F7A0D">
                      <w:pPr>
                        <w:pStyle w:val="ListParagraph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303D17"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12B2B56B" wp14:editId="6CE696D3">
                <wp:simplePos x="0" y="0"/>
                <wp:positionH relativeFrom="column">
                  <wp:posOffset>3152775</wp:posOffset>
                </wp:positionH>
                <wp:positionV relativeFrom="paragraph">
                  <wp:posOffset>475615</wp:posOffset>
                </wp:positionV>
                <wp:extent cx="2419350" cy="3086100"/>
                <wp:effectExtent l="0" t="0" r="19050" b="19050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0" cy="3086100"/>
                        </a:xfrm>
                        <a:prstGeom prst="roundRect">
                          <a:avLst/>
                        </a:prstGeom>
                        <a:solidFill>
                          <a:srgbClr val="70AD47">
                            <a:lumMod val="40000"/>
                            <a:lumOff val="60000"/>
                          </a:srgbClr>
                        </a:solidFill>
                        <a:ln w="12700" cap="flat" cmpd="sng" algn="ctr">
                          <a:solidFill>
                            <a:srgbClr val="FFC000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66AA7EF" id="Rectangle: Rounded Corners 2" o:spid="_x0000_s1026" style="position:absolute;margin-left:248.25pt;margin-top:37.45pt;width:190.5pt;height:243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" fillcolor="#c5e0b4" strokecolor="#bc8c00" strokeweight="1pt">
                <v:stroke joinstyle="miter"/>
              </v:roundrect>
            </w:pict>
          </mc:Fallback>
        </mc:AlternateContent>
      </w:r>
      <w:r w:rsidR="00303D17" w:rsidRPr="00303D17">
        <w:rPr>
          <w:noProof/>
        </w:rPr>
        <mc:AlternateContent>
          <mc:Choice Requires="wps">
            <w:drawing>
              <wp:anchor distT="45720" distB="45720" distL="114300" distR="114300" simplePos="0" relativeHeight="251732992" behindDoc="0" locked="0" layoutInCell="1" allowOverlap="1" wp14:anchorId="737125F8" wp14:editId="56CA8351">
                <wp:simplePos x="0" y="0"/>
                <wp:positionH relativeFrom="column">
                  <wp:posOffset>6257290</wp:posOffset>
                </wp:positionH>
                <wp:positionV relativeFrom="paragraph">
                  <wp:posOffset>922020</wp:posOffset>
                </wp:positionV>
                <wp:extent cx="2047875" cy="2428875"/>
                <wp:effectExtent l="0" t="0" r="28575" b="28575"/>
                <wp:wrapSquare wrapText="bothSides"/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2428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03D17" w:rsidRDefault="00303D17" w:rsidP="00303D17">
                            <w:pPr>
                              <w:jc w:val="center"/>
                              <w:rPr>
                                <w:rFonts w:ascii="Arial Black" w:hAnsi="Arial Black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 Black" w:hAnsi="Arial Black"/>
                                <w:sz w:val="28"/>
                                <w:szCs w:val="28"/>
                              </w:rPr>
                              <w:t>September</w:t>
                            </w:r>
                          </w:p>
                          <w:p w:rsidR="00FE5BDD" w:rsidRDefault="00FE5BDD" w:rsidP="00303D1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Budget Review</w:t>
                            </w:r>
                          </w:p>
                          <w:p w:rsidR="00200E34" w:rsidRDefault="00200E34" w:rsidP="00200E3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Presenter Topic:    </w:t>
                            </w:r>
                          </w:p>
                          <w:p w:rsidR="00200E34" w:rsidRPr="00A04740" w:rsidRDefault="00200E34" w:rsidP="00200E34">
                            <w:pPr>
                              <w:pStyle w:val="ListParagraph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TBD</w:t>
                            </w:r>
                          </w:p>
                          <w:p w:rsidR="00200E34" w:rsidRDefault="00200E34" w:rsidP="005F7A0D">
                            <w:pPr>
                              <w:pStyle w:val="ListParagraph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7125F8" id="_x0000_s1028" type="#_x0000_t202" style="position:absolute;left:0;text-align:left;margin-left:492.7pt;margin-top:72.6pt;width:161.25pt;height:191.25pt;z-index:251732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">
                <v:textbox>
                  <w:txbxContent>
                    <w:p w:rsidR="00303D17" w:rsidRDefault="00303D17" w:rsidP="00303D17">
                      <w:pPr>
                        <w:jc w:val="center"/>
                        <w:rPr>
                          <w:rFonts w:ascii="Arial Black" w:hAnsi="Arial Black"/>
                          <w:sz w:val="28"/>
                          <w:szCs w:val="28"/>
                        </w:rPr>
                      </w:pPr>
                      <w:r>
                        <w:rPr>
                          <w:rFonts w:ascii="Arial Black" w:hAnsi="Arial Black"/>
                          <w:sz w:val="28"/>
                          <w:szCs w:val="28"/>
                        </w:rPr>
                        <w:t>September</w:t>
                      </w:r>
                    </w:p>
                    <w:p w:rsidR="00FE5BDD" w:rsidRDefault="00FE5BDD" w:rsidP="00303D17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Budget Review</w:t>
                      </w:r>
                    </w:p>
                    <w:p w:rsidR="00200E34" w:rsidRDefault="00200E34" w:rsidP="00200E3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Presenter Topic:    </w:t>
                      </w:r>
                    </w:p>
                    <w:p w:rsidR="00200E34" w:rsidRPr="00A04740" w:rsidRDefault="00200E34" w:rsidP="00200E34">
                      <w:pPr>
                        <w:pStyle w:val="ListParagraph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TBD</w:t>
                      </w:r>
                    </w:p>
                    <w:p w:rsidR="00200E34" w:rsidRDefault="00200E34" w:rsidP="005F7A0D">
                      <w:pPr>
                        <w:pStyle w:val="ListParagraph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303D17"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EE2E8D9" wp14:editId="020B9DD5">
                <wp:simplePos x="0" y="0"/>
                <wp:positionH relativeFrom="column">
                  <wp:posOffset>6095365</wp:posOffset>
                </wp:positionH>
                <wp:positionV relativeFrom="paragraph">
                  <wp:posOffset>455295</wp:posOffset>
                </wp:positionV>
                <wp:extent cx="2419350" cy="3086100"/>
                <wp:effectExtent l="0" t="0" r="19050" b="19050"/>
                <wp:wrapNone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0" cy="3086100"/>
                        </a:xfrm>
                        <a:prstGeom prst="roundRect">
                          <a:avLst/>
                        </a:prstGeom>
                        <a:solidFill>
                          <a:srgbClr val="70AD47">
                            <a:lumMod val="40000"/>
                            <a:lumOff val="60000"/>
                          </a:srgbClr>
                        </a:solidFill>
                        <a:ln w="12700" cap="flat" cmpd="sng" algn="ctr">
                          <a:solidFill>
                            <a:srgbClr val="FFC000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5080B984" id="Rectangle: Rounded Corners 3" o:spid="_x0000_s1026" style="position:absolute;margin-left:479.95pt;margin-top:35.85pt;width:190.5pt;height:243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" fillcolor="#c5e0b4" strokecolor="#bc8c00" strokeweight="1pt">
                <v:stroke joinstyle="miter"/>
              </v:roundrect>
            </w:pict>
          </mc:Fallback>
        </mc:AlternateContent>
      </w:r>
      <w:r w:rsidR="00303D17" w:rsidRPr="00303D17">
        <w:rPr>
          <w:noProof/>
        </w:rPr>
        <mc:AlternateContent>
          <mc:Choice Requires="wps">
            <w:drawing>
              <wp:anchor distT="45720" distB="45720" distL="114300" distR="114300" simplePos="0" relativeHeight="251736064" behindDoc="0" locked="0" layoutInCell="1" allowOverlap="1" wp14:anchorId="211814A0" wp14:editId="33DC121F">
                <wp:simplePos x="0" y="0"/>
                <wp:positionH relativeFrom="column">
                  <wp:posOffset>6295390</wp:posOffset>
                </wp:positionH>
                <wp:positionV relativeFrom="paragraph">
                  <wp:posOffset>4046220</wp:posOffset>
                </wp:positionV>
                <wp:extent cx="2047875" cy="2428875"/>
                <wp:effectExtent l="0" t="0" r="28575" b="28575"/>
                <wp:wrapSquare wrapText="bothSides"/>
                <wp:docPr id="1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2428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03D17" w:rsidRDefault="00303D17" w:rsidP="00303D17">
                            <w:pPr>
                              <w:jc w:val="center"/>
                              <w:rPr>
                                <w:rFonts w:ascii="Arial Black" w:hAnsi="Arial Black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 Black" w:hAnsi="Arial Black"/>
                                <w:sz w:val="28"/>
                                <w:szCs w:val="28"/>
                              </w:rPr>
                              <w:t>December</w:t>
                            </w:r>
                          </w:p>
                          <w:p w:rsidR="00200E34" w:rsidRDefault="00200E34" w:rsidP="00200E3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Presenter Topic:    </w:t>
                            </w:r>
                          </w:p>
                          <w:p w:rsidR="00200E34" w:rsidRPr="00A04740" w:rsidRDefault="00200E34" w:rsidP="00200E34">
                            <w:pPr>
                              <w:pStyle w:val="ListParagraph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TBD</w:t>
                            </w:r>
                          </w:p>
                          <w:p w:rsidR="00303D17" w:rsidRPr="00A04740" w:rsidRDefault="00303D17" w:rsidP="005F7A0D">
                            <w:pPr>
                              <w:pStyle w:val="ListParagraph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1814A0" id="_x0000_s1029" type="#_x0000_t202" style="position:absolute;left:0;text-align:left;margin-left:495.7pt;margin-top:318.6pt;width:161.25pt;height:191.25pt;z-index:2517360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">
                <v:textbox>
                  <w:txbxContent>
                    <w:p w:rsidR="00303D17" w:rsidRDefault="00303D17" w:rsidP="00303D17">
                      <w:pPr>
                        <w:jc w:val="center"/>
                        <w:rPr>
                          <w:rFonts w:ascii="Arial Black" w:hAnsi="Arial Black"/>
                          <w:sz w:val="28"/>
                          <w:szCs w:val="28"/>
                        </w:rPr>
                      </w:pPr>
                      <w:r>
                        <w:rPr>
                          <w:rFonts w:ascii="Arial Black" w:hAnsi="Arial Black"/>
                          <w:sz w:val="28"/>
                          <w:szCs w:val="28"/>
                        </w:rPr>
                        <w:t>December</w:t>
                      </w:r>
                    </w:p>
                    <w:p w:rsidR="00200E34" w:rsidRDefault="00200E34" w:rsidP="00200E3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Presenter Topic:    </w:t>
                      </w:r>
                    </w:p>
                    <w:p w:rsidR="00200E34" w:rsidRPr="00A04740" w:rsidRDefault="00200E34" w:rsidP="00200E34">
                      <w:pPr>
                        <w:pStyle w:val="ListParagraph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TBD</w:t>
                      </w:r>
                    </w:p>
                    <w:p w:rsidR="00303D17" w:rsidRPr="00A04740" w:rsidRDefault="00303D17" w:rsidP="005F7A0D">
                      <w:pPr>
                        <w:pStyle w:val="ListParagraph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303D17"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77F7F766" wp14:editId="7EDAFCE9">
                <wp:simplePos x="0" y="0"/>
                <wp:positionH relativeFrom="column">
                  <wp:posOffset>6095365</wp:posOffset>
                </wp:positionH>
                <wp:positionV relativeFrom="paragraph">
                  <wp:posOffset>3712845</wp:posOffset>
                </wp:positionV>
                <wp:extent cx="2419350" cy="3086100"/>
                <wp:effectExtent l="0" t="0" r="19050" b="19050"/>
                <wp:wrapNone/>
                <wp:docPr id="6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0" cy="3086100"/>
                        </a:xfrm>
                        <a:prstGeom prst="roundRect">
                          <a:avLst/>
                        </a:prstGeom>
                        <a:solidFill>
                          <a:srgbClr val="70AD47">
                            <a:lumMod val="40000"/>
                            <a:lumOff val="60000"/>
                          </a:srgbClr>
                        </a:solidFill>
                        <a:ln w="12700" cap="flat" cmpd="sng" algn="ctr">
                          <a:solidFill>
                            <a:srgbClr val="FFC000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A191E4B" id="Rectangle: Rounded Corners 6" o:spid="_x0000_s1026" style="position:absolute;margin-left:479.95pt;margin-top:292.35pt;width:190.5pt;height:243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" fillcolor="#c5e0b4" strokecolor="#bc8c00" strokeweight="1pt">
                <v:stroke joinstyle="miter"/>
              </v:roundrect>
            </w:pict>
          </mc:Fallback>
        </mc:AlternateContent>
      </w:r>
      <w:r w:rsidR="00303D17" w:rsidRPr="00303D17">
        <w:rPr>
          <w:noProof/>
        </w:rPr>
        <mc:AlternateContent>
          <mc:Choice Requires="wps">
            <w:drawing>
              <wp:anchor distT="45720" distB="45720" distL="114300" distR="114300" simplePos="0" relativeHeight="251735040" behindDoc="0" locked="0" layoutInCell="1" allowOverlap="1" wp14:anchorId="1CAFFA7E" wp14:editId="26297556">
                <wp:simplePos x="0" y="0"/>
                <wp:positionH relativeFrom="column">
                  <wp:posOffset>3314065</wp:posOffset>
                </wp:positionH>
                <wp:positionV relativeFrom="paragraph">
                  <wp:posOffset>4084320</wp:posOffset>
                </wp:positionV>
                <wp:extent cx="2047875" cy="2428875"/>
                <wp:effectExtent l="0" t="0" r="28575" b="28575"/>
                <wp:wrapSquare wrapText="bothSides"/>
                <wp:docPr id="1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2428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03D17" w:rsidRDefault="00303D17" w:rsidP="00303D17">
                            <w:pPr>
                              <w:jc w:val="center"/>
                              <w:rPr>
                                <w:rFonts w:ascii="Arial Black" w:hAnsi="Arial Black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 Black" w:hAnsi="Arial Black"/>
                                <w:sz w:val="28"/>
                                <w:szCs w:val="28"/>
                              </w:rPr>
                              <w:t>November</w:t>
                            </w:r>
                          </w:p>
                          <w:p w:rsidR="00303D17" w:rsidRDefault="00303D17" w:rsidP="00303D1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303D17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Plan Strategic Session</w:t>
                            </w:r>
                          </w:p>
                          <w:p w:rsidR="00200E34" w:rsidRDefault="00200E34" w:rsidP="00200E3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Presenter Topic:    </w:t>
                            </w:r>
                          </w:p>
                          <w:p w:rsidR="00200E34" w:rsidRPr="00A04740" w:rsidRDefault="00200E34" w:rsidP="00200E34">
                            <w:pPr>
                              <w:pStyle w:val="ListParagraph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TBD</w:t>
                            </w:r>
                          </w:p>
                          <w:p w:rsidR="00303D17" w:rsidRPr="00A04740" w:rsidRDefault="00303D17" w:rsidP="005F7A0D">
                            <w:pPr>
                              <w:pStyle w:val="ListParagraph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AFFA7E" id="_x0000_s1030" type="#_x0000_t202" style="position:absolute;left:0;text-align:left;margin-left:260.95pt;margin-top:321.6pt;width:161.25pt;height:191.25pt;z-index:251735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">
                <v:textbox>
                  <w:txbxContent>
                    <w:p w:rsidR="00303D17" w:rsidRDefault="00303D17" w:rsidP="00303D17">
                      <w:pPr>
                        <w:jc w:val="center"/>
                        <w:rPr>
                          <w:rFonts w:ascii="Arial Black" w:hAnsi="Arial Black"/>
                          <w:sz w:val="28"/>
                          <w:szCs w:val="28"/>
                        </w:rPr>
                      </w:pPr>
                      <w:r>
                        <w:rPr>
                          <w:rFonts w:ascii="Arial Black" w:hAnsi="Arial Black"/>
                          <w:sz w:val="28"/>
                          <w:szCs w:val="28"/>
                        </w:rPr>
                        <w:t>November</w:t>
                      </w:r>
                    </w:p>
                    <w:p w:rsidR="00303D17" w:rsidRDefault="00303D17" w:rsidP="00303D17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303D17">
                        <w:rPr>
                          <w:rFonts w:ascii="Arial" w:hAnsi="Arial" w:cs="Arial"/>
                          <w:sz w:val="24"/>
                          <w:szCs w:val="24"/>
                        </w:rPr>
                        <w:t>Plan Strategic Session</w:t>
                      </w:r>
                    </w:p>
                    <w:p w:rsidR="00200E34" w:rsidRDefault="00200E34" w:rsidP="00200E3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Presenter Topic:    </w:t>
                      </w:r>
                    </w:p>
                    <w:p w:rsidR="00200E34" w:rsidRPr="00A04740" w:rsidRDefault="00200E34" w:rsidP="00200E34">
                      <w:pPr>
                        <w:pStyle w:val="ListParagraph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TBD</w:t>
                      </w:r>
                    </w:p>
                    <w:p w:rsidR="00303D17" w:rsidRPr="00A04740" w:rsidRDefault="00303D17" w:rsidP="005F7A0D">
                      <w:pPr>
                        <w:pStyle w:val="ListParagraph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303D17"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32257666" wp14:editId="623BF55A">
                <wp:simplePos x="0" y="0"/>
                <wp:positionH relativeFrom="column">
                  <wp:posOffset>3114675</wp:posOffset>
                </wp:positionH>
                <wp:positionV relativeFrom="paragraph">
                  <wp:posOffset>3714115</wp:posOffset>
                </wp:positionV>
                <wp:extent cx="2419350" cy="3086100"/>
                <wp:effectExtent l="0" t="0" r="19050" b="19050"/>
                <wp:wrapNone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0" cy="3086100"/>
                        </a:xfrm>
                        <a:prstGeom prst="roundRect">
                          <a:avLst/>
                        </a:prstGeom>
                        <a:solidFill>
                          <a:srgbClr val="70AD47">
                            <a:lumMod val="40000"/>
                            <a:lumOff val="60000"/>
                          </a:srgbClr>
                        </a:solidFill>
                        <a:ln w="12700" cap="flat" cmpd="sng" algn="ctr">
                          <a:solidFill>
                            <a:srgbClr val="FFC000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148B46F" id="Rectangle: Rounded Corners 5" o:spid="_x0000_s1026" style="position:absolute;margin-left:245.25pt;margin-top:292.45pt;width:190.5pt;height:243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" fillcolor="#c5e0b4" strokecolor="#bc8c00" strokeweight="1pt">
                <v:stroke joinstyle="miter"/>
              </v:roundrect>
            </w:pict>
          </mc:Fallback>
        </mc:AlternateContent>
      </w:r>
      <w:r w:rsidR="00303D17" w:rsidRPr="00303D17">
        <w:rPr>
          <w:noProof/>
        </w:rPr>
        <mc:AlternateContent>
          <mc:Choice Requires="wps">
            <w:drawing>
              <wp:anchor distT="45720" distB="45720" distL="114300" distR="114300" simplePos="0" relativeHeight="251734016" behindDoc="0" locked="0" layoutInCell="1" allowOverlap="1" wp14:anchorId="1F873B9C" wp14:editId="2206A192">
                <wp:simplePos x="0" y="0"/>
                <wp:positionH relativeFrom="column">
                  <wp:posOffset>437515</wp:posOffset>
                </wp:positionH>
                <wp:positionV relativeFrom="paragraph">
                  <wp:posOffset>4103370</wp:posOffset>
                </wp:positionV>
                <wp:extent cx="2047875" cy="2428875"/>
                <wp:effectExtent l="0" t="0" r="28575" b="28575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2428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03D17" w:rsidRDefault="00303D17" w:rsidP="00303D17">
                            <w:pPr>
                              <w:jc w:val="center"/>
                              <w:rPr>
                                <w:rFonts w:ascii="Arial Black" w:hAnsi="Arial Black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 Black" w:hAnsi="Arial Black"/>
                                <w:sz w:val="28"/>
                                <w:szCs w:val="28"/>
                              </w:rPr>
                              <w:t>October</w:t>
                            </w:r>
                          </w:p>
                          <w:p w:rsidR="00200E34" w:rsidRDefault="00200E34" w:rsidP="00200E3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Presenter Topic:    </w:t>
                            </w:r>
                          </w:p>
                          <w:p w:rsidR="00200E34" w:rsidRPr="00A04740" w:rsidRDefault="00200E34" w:rsidP="00200E34">
                            <w:pPr>
                              <w:pStyle w:val="ListParagraph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TBD</w:t>
                            </w:r>
                          </w:p>
                          <w:p w:rsidR="00303D17" w:rsidRPr="00A04740" w:rsidRDefault="00303D17" w:rsidP="005F7A0D">
                            <w:pPr>
                              <w:pStyle w:val="ListParagraph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873B9C" id="_x0000_s1031" type="#_x0000_t202" style="position:absolute;left:0;text-align:left;margin-left:34.45pt;margin-top:323.1pt;width:161.25pt;height:191.25pt;z-index:2517340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">
                <v:textbox>
                  <w:txbxContent>
                    <w:p w:rsidR="00303D17" w:rsidRDefault="00303D17" w:rsidP="00303D17">
                      <w:pPr>
                        <w:jc w:val="center"/>
                        <w:rPr>
                          <w:rFonts w:ascii="Arial Black" w:hAnsi="Arial Black"/>
                          <w:sz w:val="28"/>
                          <w:szCs w:val="28"/>
                        </w:rPr>
                      </w:pPr>
                      <w:r>
                        <w:rPr>
                          <w:rFonts w:ascii="Arial Black" w:hAnsi="Arial Black"/>
                          <w:sz w:val="28"/>
                          <w:szCs w:val="28"/>
                        </w:rPr>
                        <w:t>October</w:t>
                      </w:r>
                    </w:p>
                    <w:p w:rsidR="00200E34" w:rsidRDefault="00200E34" w:rsidP="00200E3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Presenter Topic:    </w:t>
                      </w:r>
                    </w:p>
                    <w:p w:rsidR="00200E34" w:rsidRPr="00A04740" w:rsidRDefault="00200E34" w:rsidP="00200E34">
                      <w:pPr>
                        <w:pStyle w:val="ListParagraph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TBD</w:t>
                      </w:r>
                    </w:p>
                    <w:p w:rsidR="00303D17" w:rsidRPr="00A04740" w:rsidRDefault="00303D17" w:rsidP="005F7A0D">
                      <w:pPr>
                        <w:pStyle w:val="ListParagraph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303D17"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314076C8" wp14:editId="11199E84">
                <wp:simplePos x="0" y="0"/>
                <wp:positionH relativeFrom="column">
                  <wp:posOffset>218440</wp:posOffset>
                </wp:positionH>
                <wp:positionV relativeFrom="paragraph">
                  <wp:posOffset>3703320</wp:posOffset>
                </wp:positionV>
                <wp:extent cx="2419350" cy="3086100"/>
                <wp:effectExtent l="0" t="0" r="19050" b="19050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0" cy="3086100"/>
                        </a:xfrm>
                        <a:prstGeom prst="roundRect">
                          <a:avLst/>
                        </a:prstGeom>
                        <a:solidFill>
                          <a:srgbClr val="70AD47">
                            <a:lumMod val="40000"/>
                            <a:lumOff val="60000"/>
                          </a:srgbClr>
                        </a:solidFill>
                        <a:ln w="12700" cap="flat" cmpd="sng" algn="ctr">
                          <a:solidFill>
                            <a:srgbClr val="FFC000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6657EC0" id="Rectangle: Rounded Corners 4" o:spid="_x0000_s1026" style="position:absolute;margin-left:17.2pt;margin-top:291.6pt;width:190.5pt;height:243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" fillcolor="#c5e0b4" strokecolor="#bc8c00" strokeweight="1pt">
                <v:stroke joinstyle="miter"/>
              </v:roundrect>
            </w:pict>
          </mc:Fallback>
        </mc:AlternateContent>
      </w:r>
      <w:r w:rsidR="00303D17">
        <w:br w:type="page"/>
      </w:r>
    </w:p>
    <w:p w:rsidR="003E68A6" w:rsidRDefault="003E68A6" w:rsidP="003E68A6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155EB0A" wp14:editId="3826CB5B">
                <wp:simplePos x="0" y="0"/>
                <wp:positionH relativeFrom="column">
                  <wp:posOffset>304165</wp:posOffset>
                </wp:positionH>
                <wp:positionV relativeFrom="paragraph">
                  <wp:posOffset>350520</wp:posOffset>
                </wp:positionV>
                <wp:extent cx="2419350" cy="3086100"/>
                <wp:effectExtent l="0" t="0" r="19050" b="19050"/>
                <wp:wrapNone/>
                <wp:docPr id="16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0" cy="3086100"/>
                        </a:xfrm>
                        <a:prstGeom prst="roundRect">
                          <a:avLst/>
                        </a:prstGeom>
                        <a:solidFill>
                          <a:srgbClr val="70AD47">
                            <a:lumMod val="40000"/>
                            <a:lumOff val="60000"/>
                          </a:srgbClr>
                        </a:solidFill>
                        <a:ln w="12700" cap="flat" cmpd="sng" algn="ctr">
                          <a:solidFill>
                            <a:srgbClr val="70AD47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7E6BF38" id="Rectangle: Rounded Corners 16" o:spid="_x0000_s1026" style="position:absolute;margin-left:23.95pt;margin-top:27.6pt;width:190.5pt;height:243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" fillcolor="#c5e0b4" strokecolor="#507e32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4BF5096" wp14:editId="6A837EA1">
                <wp:simplePos x="0" y="0"/>
                <wp:positionH relativeFrom="column">
                  <wp:posOffset>247015</wp:posOffset>
                </wp:positionH>
                <wp:positionV relativeFrom="paragraph">
                  <wp:posOffset>3731895</wp:posOffset>
                </wp:positionV>
                <wp:extent cx="2419350" cy="3086100"/>
                <wp:effectExtent l="0" t="0" r="19050" b="19050"/>
                <wp:wrapNone/>
                <wp:docPr id="23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0" cy="3086100"/>
                        </a:xfrm>
                        <a:prstGeom prst="roundRect">
                          <a:avLst/>
                        </a:prstGeom>
                        <a:solidFill>
                          <a:srgbClr val="70AD47">
                            <a:lumMod val="40000"/>
                            <a:lumOff val="60000"/>
                          </a:srgbClr>
                        </a:solidFill>
                        <a:ln w="12700" cap="flat" cmpd="sng" algn="ctr">
                          <a:solidFill>
                            <a:srgbClr val="FFC000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2233173" id="Rectangle: Rounded Corners 23" o:spid="_x0000_s1026" style="position:absolute;margin-left:19.45pt;margin-top:293.85pt;width:190.5pt;height:243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" fillcolor="#c5e0b4" strokecolor="#bc8c00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19DD54E" wp14:editId="2F0D03FA">
                <wp:simplePos x="0" y="0"/>
                <wp:positionH relativeFrom="column">
                  <wp:posOffset>6114415</wp:posOffset>
                </wp:positionH>
                <wp:positionV relativeFrom="paragraph">
                  <wp:posOffset>398145</wp:posOffset>
                </wp:positionV>
                <wp:extent cx="2419350" cy="3086100"/>
                <wp:effectExtent l="0" t="0" r="19050" b="19050"/>
                <wp:wrapNone/>
                <wp:docPr id="24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0" cy="3086100"/>
                        </a:xfrm>
                        <a:prstGeom prst="roundRect">
                          <a:avLst/>
                        </a:prstGeom>
                        <a:solidFill>
                          <a:srgbClr val="70AD47">
                            <a:lumMod val="40000"/>
                            <a:lumOff val="60000"/>
                          </a:srgbClr>
                        </a:solidFill>
                        <a:ln w="12700" cap="flat" cmpd="sng" algn="ctr">
                          <a:solidFill>
                            <a:srgbClr val="FFC000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5813515" id="Rectangle: Rounded Corners 24" o:spid="_x0000_s1026" style="position:absolute;margin-left:481.45pt;margin-top:31.35pt;width:190.5pt;height:243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" fillcolor="#c5e0b4" strokecolor="#bc8c00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15E6437" wp14:editId="3D375604">
                <wp:simplePos x="0" y="0"/>
                <wp:positionH relativeFrom="column">
                  <wp:posOffset>3124200</wp:posOffset>
                </wp:positionH>
                <wp:positionV relativeFrom="paragraph">
                  <wp:posOffset>361315</wp:posOffset>
                </wp:positionV>
                <wp:extent cx="2419350" cy="3086100"/>
                <wp:effectExtent l="0" t="0" r="19050" b="19050"/>
                <wp:wrapNone/>
                <wp:docPr id="25" name="Rectangle: Rounded Corners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0" cy="3086100"/>
                        </a:xfrm>
                        <a:prstGeom prst="roundRect">
                          <a:avLst/>
                        </a:prstGeom>
                        <a:solidFill>
                          <a:srgbClr val="70AD47">
                            <a:lumMod val="40000"/>
                            <a:lumOff val="60000"/>
                          </a:srgbClr>
                        </a:solidFill>
                        <a:ln w="12700" cap="flat" cmpd="sng" algn="ctr">
                          <a:solidFill>
                            <a:srgbClr val="FFC000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1A47E8C" id="Rectangle: Rounded Corners 25" o:spid="_x0000_s1026" style="position:absolute;margin-left:246pt;margin-top:28.45pt;width:190.5pt;height:243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" fillcolor="#c5e0b4" strokecolor="#bc8c00" strokeweight="1pt">
                <v:stroke joinstyle="miter"/>
              </v:roundrect>
            </w:pict>
          </mc:Fallback>
        </mc:AlternateContent>
      </w:r>
    </w:p>
    <w:p w:rsidR="003E68A6" w:rsidRDefault="00303D17">
      <w:r w:rsidRPr="00A04740">
        <w:rPr>
          <w:noProof/>
        </w:rPr>
        <mc:AlternateContent>
          <mc:Choice Requires="wps">
            <w:drawing>
              <wp:anchor distT="45720" distB="45720" distL="114300" distR="114300" simplePos="0" relativeHeight="251722752" behindDoc="0" locked="0" layoutInCell="1" allowOverlap="1" wp14:anchorId="3E63A83F" wp14:editId="103A4ED5">
                <wp:simplePos x="0" y="0"/>
                <wp:positionH relativeFrom="column">
                  <wp:posOffset>6333490</wp:posOffset>
                </wp:positionH>
                <wp:positionV relativeFrom="paragraph">
                  <wp:posOffset>3808095</wp:posOffset>
                </wp:positionV>
                <wp:extent cx="2047875" cy="2428875"/>
                <wp:effectExtent l="0" t="0" r="28575" b="28575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2428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E5BDD" w:rsidRPr="005F7A0D" w:rsidRDefault="00303D17" w:rsidP="005F7A0D">
                            <w:pPr>
                              <w:jc w:val="center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 Black" w:hAnsi="Arial Black"/>
                                <w:sz w:val="28"/>
                                <w:szCs w:val="28"/>
                              </w:rPr>
                              <w:t>June</w:t>
                            </w:r>
                          </w:p>
                          <w:p w:rsidR="00303D17" w:rsidRDefault="00303D17" w:rsidP="00303D1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Annual Officer Elections</w:t>
                            </w:r>
                          </w:p>
                          <w:p w:rsidR="00303D17" w:rsidRPr="00A04740" w:rsidRDefault="00303D17" w:rsidP="00303D1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Annual Repo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63A83F" id="_x0000_s1032" type="#_x0000_t202" style="position:absolute;margin-left:498.7pt;margin-top:299.85pt;width:161.25pt;height:191.25pt;z-index:251722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">
                <v:textbox>
                  <w:txbxContent>
                    <w:p w:rsidR="00FE5BDD" w:rsidRPr="005F7A0D" w:rsidRDefault="00303D17" w:rsidP="005F7A0D">
                      <w:pPr>
                        <w:jc w:val="center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 Black" w:hAnsi="Arial Black"/>
                          <w:sz w:val="28"/>
                          <w:szCs w:val="28"/>
                        </w:rPr>
                        <w:t>June</w:t>
                      </w:r>
                    </w:p>
                    <w:p w:rsidR="00303D17" w:rsidRDefault="00303D17" w:rsidP="00303D17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Annual Officer Elections</w:t>
                      </w:r>
                    </w:p>
                    <w:p w:rsidR="00303D17" w:rsidRPr="00A04740" w:rsidRDefault="00303D17" w:rsidP="00303D17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Annual Repor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BDE8790" wp14:editId="43036D03">
                <wp:simplePos x="0" y="0"/>
                <wp:positionH relativeFrom="column">
                  <wp:posOffset>6162040</wp:posOffset>
                </wp:positionH>
                <wp:positionV relativeFrom="paragraph">
                  <wp:posOffset>3541395</wp:posOffset>
                </wp:positionV>
                <wp:extent cx="2419350" cy="3086100"/>
                <wp:effectExtent l="0" t="0" r="19050" b="19050"/>
                <wp:wrapNone/>
                <wp:docPr id="21" name="Rectangle: Rounded Corners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0" cy="3086100"/>
                        </a:xfrm>
                        <a:prstGeom prst="roundRect">
                          <a:avLst/>
                        </a:prstGeom>
                        <a:solidFill>
                          <a:srgbClr val="70AD47">
                            <a:lumMod val="40000"/>
                            <a:lumOff val="60000"/>
                          </a:srgbClr>
                        </a:solidFill>
                        <a:ln w="12700" cap="flat" cmpd="sng" algn="ctr">
                          <a:solidFill>
                            <a:srgbClr val="FFC000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A686CFA" id="Rectangle: Rounded Corners 21" o:spid="_x0000_s1026" style="position:absolute;margin-left:485.2pt;margin-top:278.85pt;width:190.5pt;height:243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" fillcolor="#c5e0b4" strokecolor="#bc8c00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>
                <wp:simplePos x="0" y="0"/>
                <wp:positionH relativeFrom="column">
                  <wp:posOffset>466090</wp:posOffset>
                </wp:positionH>
                <wp:positionV relativeFrom="paragraph">
                  <wp:posOffset>340995</wp:posOffset>
                </wp:positionV>
                <wp:extent cx="2047875" cy="242887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2428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E68A6" w:rsidRPr="003E68A6" w:rsidRDefault="003E68A6" w:rsidP="003E68A6">
                            <w:pPr>
                              <w:jc w:val="center"/>
                              <w:rPr>
                                <w:rFonts w:ascii="Arial Black" w:hAnsi="Arial Black"/>
                                <w:sz w:val="28"/>
                                <w:szCs w:val="28"/>
                              </w:rPr>
                            </w:pPr>
                            <w:r w:rsidRPr="003E68A6">
                              <w:rPr>
                                <w:rFonts w:ascii="Arial Black" w:hAnsi="Arial Black"/>
                                <w:sz w:val="28"/>
                                <w:szCs w:val="28"/>
                              </w:rPr>
                              <w:t>January</w:t>
                            </w:r>
                          </w:p>
                          <w:p w:rsidR="003E68A6" w:rsidRDefault="003E68A6" w:rsidP="003E68A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Strategic Plan</w:t>
                            </w:r>
                          </w:p>
                          <w:p w:rsidR="003E68A6" w:rsidRDefault="003E68A6" w:rsidP="003E68A6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Update</w:t>
                            </w:r>
                          </w:p>
                          <w:p w:rsidR="003E68A6" w:rsidRDefault="003E68A6" w:rsidP="003E68A6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Address Gaps</w:t>
                            </w:r>
                          </w:p>
                          <w:p w:rsidR="00A04740" w:rsidRDefault="00A04740" w:rsidP="00A0474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Programming Planning</w:t>
                            </w:r>
                          </w:p>
                          <w:p w:rsidR="00A04740" w:rsidRDefault="00A04740" w:rsidP="00A0474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Budget Review</w:t>
                            </w:r>
                          </w:p>
                          <w:p w:rsidR="00A04740" w:rsidRPr="00A04740" w:rsidRDefault="00A04740" w:rsidP="00A04740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  <w:p w:rsidR="003E68A6" w:rsidRPr="003E68A6" w:rsidRDefault="003E68A6" w:rsidP="003E68A6">
                            <w:pPr>
                              <w:pStyle w:val="ListParagraph"/>
                              <w:ind w:left="1440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3" type="#_x0000_t202" style="position:absolute;margin-left:36.7pt;margin-top:26.85pt;width:161.25pt;height:191.25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">
                <v:textbox>
                  <w:txbxContent>
                    <w:p w:rsidR="003E68A6" w:rsidRPr="003E68A6" w:rsidRDefault="003E68A6" w:rsidP="003E68A6">
                      <w:pPr>
                        <w:jc w:val="center"/>
                        <w:rPr>
                          <w:rFonts w:ascii="Arial Black" w:hAnsi="Arial Black"/>
                          <w:sz w:val="28"/>
                          <w:szCs w:val="28"/>
                        </w:rPr>
                      </w:pPr>
                      <w:r w:rsidRPr="003E68A6">
                        <w:rPr>
                          <w:rFonts w:ascii="Arial Black" w:hAnsi="Arial Black"/>
                          <w:sz w:val="28"/>
                          <w:szCs w:val="28"/>
                        </w:rPr>
                        <w:t>January</w:t>
                      </w:r>
                    </w:p>
                    <w:p w:rsidR="003E68A6" w:rsidRDefault="003E68A6" w:rsidP="003E68A6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Strategic Plan</w:t>
                      </w:r>
                    </w:p>
                    <w:p w:rsidR="003E68A6" w:rsidRDefault="003E68A6" w:rsidP="003E68A6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Update</w:t>
                      </w:r>
                    </w:p>
                    <w:p w:rsidR="003E68A6" w:rsidRDefault="003E68A6" w:rsidP="003E68A6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Address Gaps</w:t>
                      </w:r>
                    </w:p>
                    <w:p w:rsidR="00A04740" w:rsidRDefault="00A04740" w:rsidP="00A0474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Programming Planning</w:t>
                      </w:r>
                    </w:p>
                    <w:p w:rsidR="00A04740" w:rsidRDefault="00A04740" w:rsidP="00A0474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Budget Review</w:t>
                      </w:r>
                    </w:p>
                    <w:p w:rsidR="00A04740" w:rsidRPr="00A04740" w:rsidRDefault="00A04740" w:rsidP="00A04740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  <w:p w:rsidR="003E68A6" w:rsidRPr="003E68A6" w:rsidRDefault="003E68A6" w:rsidP="003E68A6">
                      <w:pPr>
                        <w:pStyle w:val="ListParagraph"/>
                        <w:ind w:left="1440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A04740" w:rsidRPr="00A04740"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2F3F7925" wp14:editId="311759C2">
                <wp:simplePos x="0" y="0"/>
                <wp:positionH relativeFrom="column">
                  <wp:posOffset>3190240</wp:posOffset>
                </wp:positionH>
                <wp:positionV relativeFrom="paragraph">
                  <wp:posOffset>3855720</wp:posOffset>
                </wp:positionV>
                <wp:extent cx="2047875" cy="2428875"/>
                <wp:effectExtent l="0" t="0" r="28575" b="28575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2428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04740" w:rsidRDefault="00A04740" w:rsidP="00A04740">
                            <w:pPr>
                              <w:jc w:val="center"/>
                              <w:rPr>
                                <w:rFonts w:ascii="Arial Black" w:hAnsi="Arial Black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 Black" w:hAnsi="Arial Black"/>
                                <w:sz w:val="28"/>
                                <w:szCs w:val="28"/>
                              </w:rPr>
                              <w:t>May</w:t>
                            </w:r>
                          </w:p>
                          <w:p w:rsidR="00A04740" w:rsidRDefault="00A04740" w:rsidP="00A0474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Finalize MOU</w:t>
                            </w:r>
                          </w:p>
                          <w:p w:rsidR="00A04740" w:rsidRDefault="00200E34" w:rsidP="00A0474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MOU </w:t>
                            </w:r>
                            <w:r w:rsidR="00A04740" w:rsidRPr="00A04740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Signatures 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:rsidR="00A04740" w:rsidRDefault="00A04740" w:rsidP="00A0474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Designee Letter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3F7925" id="_x0000_s1034" type="#_x0000_t202" style="position:absolute;margin-left:251.2pt;margin-top:303.6pt;width:161.25pt;height:191.25pt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">
                <v:textbox>
                  <w:txbxContent>
                    <w:p w:rsidR="00A04740" w:rsidRDefault="00A04740" w:rsidP="00A04740">
                      <w:pPr>
                        <w:jc w:val="center"/>
                        <w:rPr>
                          <w:rFonts w:ascii="Arial Black" w:hAnsi="Arial Black"/>
                          <w:sz w:val="28"/>
                          <w:szCs w:val="28"/>
                        </w:rPr>
                      </w:pPr>
                      <w:r>
                        <w:rPr>
                          <w:rFonts w:ascii="Arial Black" w:hAnsi="Arial Black"/>
                          <w:sz w:val="28"/>
                          <w:szCs w:val="28"/>
                        </w:rPr>
                        <w:t>May</w:t>
                      </w:r>
                    </w:p>
                    <w:p w:rsidR="00A04740" w:rsidRDefault="00A04740" w:rsidP="00A0474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Finalize MOU</w:t>
                      </w:r>
                    </w:p>
                    <w:p w:rsidR="00A04740" w:rsidRDefault="00200E34" w:rsidP="00A0474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MOU </w:t>
                      </w:r>
                      <w:r w:rsidR="00A04740" w:rsidRPr="00A04740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Signatures 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</w:p>
                    <w:p w:rsidR="00A04740" w:rsidRDefault="00A04740" w:rsidP="00A0474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Designee Letters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04740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579F3CA" wp14:editId="628A7535">
                <wp:simplePos x="0" y="0"/>
                <wp:positionH relativeFrom="column">
                  <wp:posOffset>3019425</wp:posOffset>
                </wp:positionH>
                <wp:positionV relativeFrom="paragraph">
                  <wp:posOffset>3533140</wp:posOffset>
                </wp:positionV>
                <wp:extent cx="2419350" cy="3086100"/>
                <wp:effectExtent l="0" t="0" r="19050" b="19050"/>
                <wp:wrapNone/>
                <wp:docPr id="22" name="Rectangle: Rounded Corners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0" cy="3086100"/>
                        </a:xfrm>
                        <a:prstGeom prst="roundRect">
                          <a:avLst/>
                        </a:prstGeom>
                        <a:solidFill>
                          <a:srgbClr val="70AD47">
                            <a:lumMod val="40000"/>
                            <a:lumOff val="60000"/>
                          </a:srgbClr>
                        </a:solidFill>
                        <a:ln w="12700" cap="flat" cmpd="sng" algn="ctr">
                          <a:solidFill>
                            <a:srgbClr val="FFC000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94B521D" id="Rectangle: Rounded Corners 22" o:spid="_x0000_s1026" style="position:absolute;margin-left:237.75pt;margin-top:278.2pt;width:190.5pt;height:243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" fillcolor="#c5e0b4" strokecolor="#bc8c00" strokeweight="1pt">
                <v:stroke joinstyle="miter"/>
              </v:roundrect>
            </w:pict>
          </mc:Fallback>
        </mc:AlternateContent>
      </w:r>
      <w:r w:rsidR="00A04740" w:rsidRPr="00A04740"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23890697" wp14:editId="5ACE9523">
                <wp:simplePos x="0" y="0"/>
                <wp:positionH relativeFrom="column">
                  <wp:posOffset>418465</wp:posOffset>
                </wp:positionH>
                <wp:positionV relativeFrom="paragraph">
                  <wp:posOffset>3779520</wp:posOffset>
                </wp:positionV>
                <wp:extent cx="2047875" cy="2428875"/>
                <wp:effectExtent l="0" t="0" r="28575" b="28575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2428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04740" w:rsidRDefault="00A04740" w:rsidP="00A04740">
                            <w:pPr>
                              <w:jc w:val="center"/>
                              <w:rPr>
                                <w:rFonts w:ascii="Arial Black" w:hAnsi="Arial Black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 Black" w:hAnsi="Arial Black"/>
                                <w:sz w:val="28"/>
                                <w:szCs w:val="28"/>
                              </w:rPr>
                              <w:t>April</w:t>
                            </w:r>
                          </w:p>
                          <w:p w:rsidR="00A04740" w:rsidRDefault="00200E34" w:rsidP="00A0474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Choose</w:t>
                            </w:r>
                            <w:r w:rsidRPr="00A04740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A04740" w:rsidRPr="00A04740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Process and Measurements</w:t>
                            </w:r>
                          </w:p>
                          <w:p w:rsidR="00FE5BDD" w:rsidRDefault="00FE5BDD" w:rsidP="00A0474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Review Draft MOU</w:t>
                            </w:r>
                          </w:p>
                          <w:p w:rsidR="00200E34" w:rsidRDefault="00200E34" w:rsidP="00200E3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Presenter Topic:    </w:t>
                            </w:r>
                          </w:p>
                          <w:p w:rsidR="00200E34" w:rsidRPr="00A04740" w:rsidRDefault="00200E34" w:rsidP="00200E34">
                            <w:pPr>
                              <w:pStyle w:val="ListParagraph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TBD</w:t>
                            </w:r>
                          </w:p>
                          <w:p w:rsidR="00A04740" w:rsidRDefault="00A04740" w:rsidP="005F7A0D">
                            <w:pPr>
                              <w:pStyle w:val="ListParagraph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890697" id="_x0000_s1035" type="#_x0000_t202" style="position:absolute;margin-left:32.95pt;margin-top:297.6pt;width:161.25pt;height:191.25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">
                <v:textbox>
                  <w:txbxContent>
                    <w:p w:rsidR="00A04740" w:rsidRDefault="00A04740" w:rsidP="00A04740">
                      <w:pPr>
                        <w:jc w:val="center"/>
                        <w:rPr>
                          <w:rFonts w:ascii="Arial Black" w:hAnsi="Arial Black"/>
                          <w:sz w:val="28"/>
                          <w:szCs w:val="28"/>
                        </w:rPr>
                      </w:pPr>
                      <w:r>
                        <w:rPr>
                          <w:rFonts w:ascii="Arial Black" w:hAnsi="Arial Black"/>
                          <w:sz w:val="28"/>
                          <w:szCs w:val="28"/>
                        </w:rPr>
                        <w:t>April</w:t>
                      </w:r>
                    </w:p>
                    <w:p w:rsidR="00A04740" w:rsidRDefault="00200E34" w:rsidP="00A0474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Choose</w:t>
                      </w:r>
                      <w:r w:rsidRPr="00A04740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  <w:r w:rsidR="00A04740" w:rsidRPr="00A04740">
                        <w:rPr>
                          <w:rFonts w:ascii="Arial" w:hAnsi="Arial" w:cs="Arial"/>
                          <w:sz w:val="24"/>
                          <w:szCs w:val="24"/>
                        </w:rPr>
                        <w:t>Process and Measurements</w:t>
                      </w:r>
                    </w:p>
                    <w:p w:rsidR="00FE5BDD" w:rsidRDefault="00FE5BDD" w:rsidP="00A0474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Review Draft MOU</w:t>
                      </w:r>
                    </w:p>
                    <w:p w:rsidR="00200E34" w:rsidRDefault="00200E34" w:rsidP="00200E3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Presenter Topic:    </w:t>
                      </w:r>
                    </w:p>
                    <w:p w:rsidR="00200E34" w:rsidRPr="00A04740" w:rsidRDefault="00200E34" w:rsidP="00200E34">
                      <w:pPr>
                        <w:pStyle w:val="ListParagraph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TBD</w:t>
                      </w:r>
                    </w:p>
                    <w:p w:rsidR="00A04740" w:rsidRDefault="00A04740" w:rsidP="005F7A0D">
                      <w:pPr>
                        <w:pStyle w:val="ListParagraph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3E68A6" w:rsidRPr="003E68A6"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6EC17F22" wp14:editId="103727A0">
                <wp:simplePos x="0" y="0"/>
                <wp:positionH relativeFrom="column">
                  <wp:posOffset>6323965</wp:posOffset>
                </wp:positionH>
                <wp:positionV relativeFrom="paragraph">
                  <wp:posOffset>417195</wp:posOffset>
                </wp:positionV>
                <wp:extent cx="2047875" cy="2428875"/>
                <wp:effectExtent l="0" t="0" r="28575" b="28575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2428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E68A6" w:rsidRDefault="003E68A6" w:rsidP="003E68A6">
                            <w:pPr>
                              <w:jc w:val="center"/>
                              <w:rPr>
                                <w:rFonts w:ascii="Arial Black" w:hAnsi="Arial Black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 Black" w:hAnsi="Arial Black"/>
                                <w:sz w:val="28"/>
                                <w:szCs w:val="28"/>
                              </w:rPr>
                              <w:t>March</w:t>
                            </w:r>
                          </w:p>
                          <w:p w:rsidR="003E68A6" w:rsidRPr="003E68A6" w:rsidRDefault="003E68A6" w:rsidP="003E68A6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 Black" w:hAnsi="Arial Black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MOU Planning</w:t>
                            </w:r>
                          </w:p>
                          <w:p w:rsidR="003E68A6" w:rsidRPr="003E68A6" w:rsidRDefault="003E68A6" w:rsidP="003E68A6">
                            <w:pPr>
                              <w:pStyle w:val="ListParagraph"/>
                              <w:numPr>
                                <w:ilvl w:val="1"/>
                                <w:numId w:val="4"/>
                              </w:numPr>
                              <w:rPr>
                                <w:rFonts w:ascii="Arial Black" w:hAnsi="Arial Black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Draft</w:t>
                            </w:r>
                          </w:p>
                          <w:p w:rsidR="003E68A6" w:rsidRPr="003E68A6" w:rsidRDefault="003E68A6" w:rsidP="003E68A6">
                            <w:pPr>
                              <w:pStyle w:val="ListParagraph"/>
                              <w:numPr>
                                <w:ilvl w:val="1"/>
                                <w:numId w:val="4"/>
                              </w:numPr>
                              <w:rPr>
                                <w:rFonts w:ascii="Arial Black" w:hAnsi="Arial Black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Discuss</w:t>
                            </w:r>
                          </w:p>
                          <w:p w:rsidR="003E68A6" w:rsidRPr="00FE5BDD" w:rsidRDefault="003E68A6" w:rsidP="003E68A6">
                            <w:pPr>
                              <w:pStyle w:val="ListParagraph"/>
                              <w:numPr>
                                <w:ilvl w:val="1"/>
                                <w:numId w:val="4"/>
                              </w:numPr>
                              <w:rPr>
                                <w:rFonts w:ascii="Arial Black" w:hAnsi="Arial Black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Confirm MOU</w:t>
                            </w:r>
                          </w:p>
                          <w:p w:rsidR="003E68A6" w:rsidRPr="00FE5BDD" w:rsidRDefault="003E68A6" w:rsidP="00FE5BDD">
                            <w:pPr>
                              <w:ind w:left="1080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C17F22" id="_x0000_s1036" type="#_x0000_t202" style="position:absolute;margin-left:497.95pt;margin-top:32.85pt;width:161.25pt;height:191.2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">
                <v:textbox>
                  <w:txbxContent>
                    <w:p w:rsidR="003E68A6" w:rsidRDefault="003E68A6" w:rsidP="003E68A6">
                      <w:pPr>
                        <w:jc w:val="center"/>
                        <w:rPr>
                          <w:rFonts w:ascii="Arial Black" w:hAnsi="Arial Black"/>
                          <w:sz w:val="28"/>
                          <w:szCs w:val="28"/>
                        </w:rPr>
                      </w:pPr>
                      <w:r>
                        <w:rPr>
                          <w:rFonts w:ascii="Arial Black" w:hAnsi="Arial Black"/>
                          <w:sz w:val="28"/>
                          <w:szCs w:val="28"/>
                        </w:rPr>
                        <w:t>March</w:t>
                      </w:r>
                    </w:p>
                    <w:p w:rsidR="003E68A6" w:rsidRPr="003E68A6" w:rsidRDefault="003E68A6" w:rsidP="003E68A6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 Black" w:hAnsi="Arial Black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MOU Planning</w:t>
                      </w:r>
                    </w:p>
                    <w:p w:rsidR="003E68A6" w:rsidRPr="003E68A6" w:rsidRDefault="003E68A6" w:rsidP="003E68A6">
                      <w:pPr>
                        <w:pStyle w:val="ListParagraph"/>
                        <w:numPr>
                          <w:ilvl w:val="1"/>
                          <w:numId w:val="4"/>
                        </w:numPr>
                        <w:rPr>
                          <w:rFonts w:ascii="Arial Black" w:hAnsi="Arial Black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Draft</w:t>
                      </w:r>
                    </w:p>
                    <w:p w:rsidR="003E68A6" w:rsidRPr="003E68A6" w:rsidRDefault="003E68A6" w:rsidP="003E68A6">
                      <w:pPr>
                        <w:pStyle w:val="ListParagraph"/>
                        <w:numPr>
                          <w:ilvl w:val="1"/>
                          <w:numId w:val="4"/>
                        </w:numPr>
                        <w:rPr>
                          <w:rFonts w:ascii="Arial Black" w:hAnsi="Arial Black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Discuss</w:t>
                      </w:r>
                    </w:p>
                    <w:p w:rsidR="003E68A6" w:rsidRPr="00FE5BDD" w:rsidRDefault="003E68A6" w:rsidP="003E68A6">
                      <w:pPr>
                        <w:pStyle w:val="ListParagraph"/>
                        <w:numPr>
                          <w:ilvl w:val="1"/>
                          <w:numId w:val="4"/>
                        </w:numPr>
                        <w:rPr>
                          <w:rFonts w:ascii="Arial Black" w:hAnsi="Arial Black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Confirm MOU</w:t>
                      </w:r>
                    </w:p>
                    <w:p w:rsidR="003E68A6" w:rsidRPr="00FE5BDD" w:rsidRDefault="003E68A6" w:rsidP="00FE5BDD">
                      <w:pPr>
                        <w:ind w:left="1080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3E68A6" w:rsidRPr="003E68A6">
        <w:rPr>
          <w:noProof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1DA2D54E" wp14:editId="0ADDE004">
                <wp:simplePos x="0" y="0"/>
                <wp:positionH relativeFrom="column">
                  <wp:posOffset>3295015</wp:posOffset>
                </wp:positionH>
                <wp:positionV relativeFrom="paragraph">
                  <wp:posOffset>369570</wp:posOffset>
                </wp:positionV>
                <wp:extent cx="2047875" cy="2428875"/>
                <wp:effectExtent l="0" t="0" r="28575" b="28575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2428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E68A6" w:rsidRDefault="003E68A6" w:rsidP="003E68A6">
                            <w:pPr>
                              <w:jc w:val="center"/>
                              <w:rPr>
                                <w:rFonts w:ascii="Arial Black" w:hAnsi="Arial Black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 Black" w:hAnsi="Arial Black"/>
                                <w:sz w:val="28"/>
                                <w:szCs w:val="28"/>
                              </w:rPr>
                              <w:t>February</w:t>
                            </w:r>
                          </w:p>
                          <w:p w:rsidR="00A04740" w:rsidRPr="00A04740" w:rsidRDefault="00A04740" w:rsidP="00A04740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 Black" w:hAnsi="Arial Black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Review Work Plan</w:t>
                            </w:r>
                          </w:p>
                          <w:p w:rsidR="00200E34" w:rsidRDefault="00200E34" w:rsidP="00200E34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Presenter Topic:    </w:t>
                            </w:r>
                          </w:p>
                          <w:p w:rsidR="00200E34" w:rsidRPr="00A04740" w:rsidRDefault="00200E34" w:rsidP="00200E34">
                            <w:pPr>
                              <w:pStyle w:val="ListParagraph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TBD</w:t>
                            </w:r>
                          </w:p>
                          <w:p w:rsidR="003E68A6" w:rsidRPr="003E68A6" w:rsidRDefault="003E68A6" w:rsidP="00A04740">
                            <w:pPr>
                              <w:pStyle w:val="ListParagraph"/>
                              <w:ind w:left="1440"/>
                              <w:jc w:val="both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A2D54E" id="_x0000_s1037" type="#_x0000_t202" style="position:absolute;margin-left:259.45pt;margin-top:29.1pt;width:161.25pt;height:191.25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">
                <v:textbox>
                  <w:txbxContent>
                    <w:p w:rsidR="003E68A6" w:rsidRDefault="003E68A6" w:rsidP="003E68A6">
                      <w:pPr>
                        <w:jc w:val="center"/>
                        <w:rPr>
                          <w:rFonts w:ascii="Arial Black" w:hAnsi="Arial Black"/>
                          <w:sz w:val="28"/>
                          <w:szCs w:val="28"/>
                        </w:rPr>
                      </w:pPr>
                      <w:r>
                        <w:rPr>
                          <w:rFonts w:ascii="Arial Black" w:hAnsi="Arial Black"/>
                          <w:sz w:val="28"/>
                          <w:szCs w:val="28"/>
                        </w:rPr>
                        <w:t>February</w:t>
                      </w:r>
                    </w:p>
                    <w:p w:rsidR="00A04740" w:rsidRPr="00A04740" w:rsidRDefault="00A04740" w:rsidP="00A04740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 Black" w:hAnsi="Arial Black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Review Work Plan</w:t>
                      </w:r>
                    </w:p>
                    <w:p w:rsidR="00200E34" w:rsidRDefault="00200E34" w:rsidP="00200E34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Presenter Topic:    </w:t>
                      </w:r>
                    </w:p>
                    <w:p w:rsidR="00200E34" w:rsidRPr="00A04740" w:rsidRDefault="00200E34" w:rsidP="00200E34">
                      <w:pPr>
                        <w:pStyle w:val="ListParagraph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TBD</w:t>
                      </w:r>
                    </w:p>
                    <w:p w:rsidR="003E68A6" w:rsidRPr="003E68A6" w:rsidRDefault="003E68A6" w:rsidP="00A04740">
                      <w:pPr>
                        <w:pStyle w:val="ListParagraph"/>
                        <w:ind w:left="1440"/>
                        <w:jc w:val="both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3E68A6" w:rsidSect="003E68A6">
      <w:pgSz w:w="15840" w:h="12240" w:orient="landscape"/>
      <w:pgMar w:top="288" w:right="720" w:bottom="288" w:left="34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C24ED"/>
    <w:multiLevelType w:val="hybridMultilevel"/>
    <w:tmpl w:val="92705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7121C9"/>
    <w:multiLevelType w:val="hybridMultilevel"/>
    <w:tmpl w:val="4BA21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FB141A"/>
    <w:multiLevelType w:val="hybridMultilevel"/>
    <w:tmpl w:val="9D868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D426A1"/>
    <w:multiLevelType w:val="hybridMultilevel"/>
    <w:tmpl w:val="4462B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9A120F"/>
    <w:multiLevelType w:val="hybridMultilevel"/>
    <w:tmpl w:val="EB76A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SwsDCysDSwNDC0NDFQ0lEKTi0uzszPAykwqgUAk3WHAywAAAA="/>
  </w:docVars>
  <w:rsids>
    <w:rsidRoot w:val="003E68A6"/>
    <w:rsid w:val="00200E34"/>
    <w:rsid w:val="00303D17"/>
    <w:rsid w:val="003E68A6"/>
    <w:rsid w:val="005654EC"/>
    <w:rsid w:val="005F7A0D"/>
    <w:rsid w:val="00A04740"/>
    <w:rsid w:val="00CD382F"/>
    <w:rsid w:val="00D736A3"/>
    <w:rsid w:val="00FE5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03BB546-58A4-4AB6-97CE-2F6C910543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68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F7A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7A0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7C9ED6-24B2-4D41-9431-E6DC8C8DE4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</Words>
  <Characters>7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tyAnn Maher</dc:creator>
  <cp:keywords/>
  <dc:description/>
  <cp:lastModifiedBy>PattyAnn Maher</cp:lastModifiedBy>
  <cp:revision>2</cp:revision>
  <dcterms:created xsi:type="dcterms:W3CDTF">2017-09-14T21:49:00Z</dcterms:created>
  <dcterms:modified xsi:type="dcterms:W3CDTF">2017-09-14T21:49:00Z</dcterms:modified>
</cp:coreProperties>
</file>